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457D" w:rsidRDefault="0029457D" w:rsidP="0029457D"/>
    <w:p w:rsidR="0029457D" w:rsidRPr="004C5B16" w:rsidRDefault="0029457D" w:rsidP="0029457D">
      <w:pPr>
        <w:rPr>
          <w:b/>
        </w:rPr>
      </w:pPr>
      <w:r w:rsidRPr="004C5B16">
        <w:rPr>
          <w:b/>
        </w:rPr>
        <w:t xml:space="preserve">Some Topics </w:t>
      </w:r>
      <w:r w:rsidR="00960D58">
        <w:rPr>
          <w:b/>
        </w:rPr>
        <w:t>N</w:t>
      </w:r>
      <w:r w:rsidR="00BE3B46">
        <w:rPr>
          <w:b/>
        </w:rPr>
        <w:t xml:space="preserve">eeded </w:t>
      </w:r>
      <w:r w:rsidRPr="004C5B16">
        <w:rPr>
          <w:b/>
        </w:rPr>
        <w:t>for Program 2:</w:t>
      </w:r>
    </w:p>
    <w:p w:rsidR="0029457D" w:rsidRDefault="0029457D" w:rsidP="0029457D"/>
    <w:p w:rsidR="0029457D" w:rsidRDefault="0029457D" w:rsidP="0029457D">
      <w:pPr>
        <w:pStyle w:val="ListParagraph"/>
        <w:numPr>
          <w:ilvl w:val="0"/>
          <w:numId w:val="1"/>
        </w:numPr>
      </w:pPr>
      <w:proofErr w:type="spellStart"/>
      <w:r>
        <w:t>Usings</w:t>
      </w:r>
      <w:proofErr w:type="spellEnd"/>
      <w:r>
        <w:t>:</w:t>
      </w:r>
      <w:r w:rsidR="00D64ECA">
        <w:t xml:space="preserve">  </w:t>
      </w:r>
      <w:proofErr w:type="spellStart"/>
      <w:r w:rsidR="00D64ECA">
        <w:t>OpenTK</w:t>
      </w:r>
      <w:proofErr w:type="spellEnd"/>
      <w:r w:rsidR="00D64ECA">
        <w:t xml:space="preserve">, </w:t>
      </w:r>
      <w:proofErr w:type="spellStart"/>
      <w:r w:rsidR="00D64ECA">
        <w:t>OpenTK.Graphics.OpenGL</w:t>
      </w:r>
      <w:proofErr w:type="spellEnd"/>
    </w:p>
    <w:p w:rsidR="0029457D" w:rsidRPr="00BE3B46" w:rsidRDefault="0029457D" w:rsidP="00FE4772">
      <w:pPr>
        <w:pStyle w:val="ListParagraph"/>
        <w:numPr>
          <w:ilvl w:val="0"/>
          <w:numId w:val="1"/>
        </w:numPr>
      </w:pPr>
      <w:r>
        <w:t>Matrix4 – C# class with lots of good methods and overloaded operators</w:t>
      </w:r>
      <w:r w:rsidR="003A25F6">
        <w:t xml:space="preserve"> (assumes pts on left but stored </w:t>
      </w:r>
      <w:r w:rsidR="0080505D">
        <w:t xml:space="preserve">row-wise, </w:t>
      </w:r>
      <w:proofErr w:type="spellStart"/>
      <w:r w:rsidR="0080505D">
        <w:t>OpenGl</w:t>
      </w:r>
      <w:proofErr w:type="spellEnd"/>
      <w:r w:rsidR="0080505D">
        <w:t xml:space="preserve"> assumes column-wise.   (AB)</w:t>
      </w:r>
      <w:r w:rsidR="0080505D" w:rsidRPr="0080505D">
        <w:rPr>
          <w:vertAlign w:val="superscript"/>
        </w:rPr>
        <w:t>T</w:t>
      </w:r>
      <w:r w:rsidR="0080505D">
        <w:t xml:space="preserve"> = B</w:t>
      </w:r>
      <w:r w:rsidR="0080505D" w:rsidRPr="0080505D">
        <w:rPr>
          <w:vertAlign w:val="superscript"/>
        </w:rPr>
        <w:t>T</w:t>
      </w:r>
      <w:r w:rsidR="0080505D">
        <w:t>A</w:t>
      </w:r>
      <w:r w:rsidR="0080505D" w:rsidRPr="0080505D">
        <w:rPr>
          <w:vertAlign w:val="superscript"/>
        </w:rPr>
        <w:t>T</w:t>
      </w:r>
    </w:p>
    <w:p w:rsidR="00BE3B46" w:rsidRDefault="00BE3B46" w:rsidP="00BE3B46">
      <w:pPr>
        <w:pStyle w:val="ListParagraph"/>
      </w:pPr>
      <w:r>
        <w:t xml:space="preserve">In Visual Studio, right-click on Matrix4 and select “Go to </w:t>
      </w:r>
      <w:r w:rsidR="000B0A83">
        <w:t>Definition</w:t>
      </w:r>
      <w:r>
        <w:t>” to see the methods and ops</w:t>
      </w:r>
    </w:p>
    <w:p w:rsidR="00B54D14" w:rsidRPr="00BE3B46" w:rsidRDefault="00B54D14" w:rsidP="00B54D14">
      <w:pPr>
        <w:pStyle w:val="ListParagraph"/>
        <w:numPr>
          <w:ilvl w:val="0"/>
          <w:numId w:val="5"/>
        </w:numPr>
      </w:pPr>
      <w:r>
        <w:t>Uses operator overloading</w:t>
      </w:r>
    </w:p>
    <w:p w:rsidR="009A27A7" w:rsidRDefault="0029457D" w:rsidP="0029457D">
      <w:pPr>
        <w:pStyle w:val="ListParagraph"/>
        <w:numPr>
          <w:ilvl w:val="0"/>
          <w:numId w:val="1"/>
        </w:numPr>
      </w:pPr>
      <w:r w:rsidRPr="0029457D">
        <w:t>Orthographic</w:t>
      </w:r>
      <w:r>
        <w:t xml:space="preserve"> Projection</w:t>
      </w:r>
      <w:r w:rsidR="00FE4772">
        <w:t xml:space="preserve"> (width, height, front, rear  - could have left, right, top, bottom, front,  rear</w:t>
      </w:r>
    </w:p>
    <w:p w:rsidR="00FE4772" w:rsidRDefault="00FE4772" w:rsidP="00FE4772">
      <w:pPr>
        <w:pStyle w:val="ListParagraph"/>
        <w:ind w:left="1440"/>
      </w:pPr>
      <w:r>
        <w:t xml:space="preserve">Matrix4 </w:t>
      </w:r>
      <w:proofErr w:type="spellStart"/>
      <w:r>
        <w:t>projMat</w:t>
      </w:r>
      <w:proofErr w:type="spellEnd"/>
      <w:r>
        <w:t xml:space="preserve"> = </w:t>
      </w:r>
      <w:proofErr w:type="gramStart"/>
      <w:r>
        <w:t>Matrix4.CreateOrthographic(</w:t>
      </w:r>
      <w:proofErr w:type="gramEnd"/>
      <w:r>
        <w:t>20.0f, 20.0f, 0.5f, 100.0f);</w:t>
      </w:r>
    </w:p>
    <w:p w:rsidR="00FE4772" w:rsidRDefault="00FE4772" w:rsidP="00FE4772">
      <w:pPr>
        <w:pStyle w:val="ListParagraph"/>
        <w:ind w:left="1440"/>
      </w:pPr>
      <w:proofErr w:type="spellStart"/>
      <w:proofErr w:type="gramStart"/>
      <w:r>
        <w:t>GL.MatrixMode</w:t>
      </w:r>
      <w:proofErr w:type="spellEnd"/>
      <w:r>
        <w:t>(</w:t>
      </w:r>
      <w:proofErr w:type="spellStart"/>
      <w:proofErr w:type="gramEnd"/>
      <w:r>
        <w:t>MatrixMode.Projection</w:t>
      </w:r>
      <w:proofErr w:type="spellEnd"/>
      <w:r>
        <w:t>);</w:t>
      </w:r>
    </w:p>
    <w:p w:rsidR="00FE4772" w:rsidRDefault="00FE4772" w:rsidP="00FE4772">
      <w:pPr>
        <w:pStyle w:val="ListParagraph"/>
        <w:ind w:left="1440"/>
      </w:pPr>
      <w:proofErr w:type="spellStart"/>
      <w:proofErr w:type="gramStart"/>
      <w:r>
        <w:t>GL.LoadMatrix</w:t>
      </w:r>
      <w:proofErr w:type="spellEnd"/>
      <w:r>
        <w:t>(</w:t>
      </w:r>
      <w:proofErr w:type="gramEnd"/>
      <w:r>
        <w:t xml:space="preserve">ref </w:t>
      </w:r>
      <w:proofErr w:type="spellStart"/>
      <w:r>
        <w:t>projMat</w:t>
      </w:r>
      <w:proofErr w:type="spellEnd"/>
      <w:r>
        <w:t>);</w:t>
      </w:r>
    </w:p>
    <w:p w:rsidR="007F1D0A" w:rsidRDefault="005F3CF1" w:rsidP="007F1D0A">
      <w:pPr>
        <w:pStyle w:val="ListParagraph"/>
        <w:numPr>
          <w:ilvl w:val="0"/>
          <w:numId w:val="1"/>
        </w:numPr>
      </w:pPr>
      <w:proofErr w:type="spellStart"/>
      <w:r>
        <w:t>ModelView</w:t>
      </w:r>
      <w:proofErr w:type="spellEnd"/>
      <w:r w:rsidR="007F1D0A">
        <w:t xml:space="preserve"> </w:t>
      </w:r>
      <w:r>
        <w:t xml:space="preserve">Matrix – put Look-At:  </w:t>
      </w:r>
    </w:p>
    <w:p w:rsidR="005F3CF1" w:rsidRDefault="005F3CF1" w:rsidP="005F3CF1">
      <w:pPr>
        <w:ind w:left="360" w:firstLine="720"/>
      </w:pPr>
      <w:r w:rsidRPr="005F3CF1">
        <w:t xml:space="preserve">Matrix4 </w:t>
      </w:r>
      <w:proofErr w:type="spellStart"/>
      <w:r w:rsidRPr="005F3CF1">
        <w:t>lookat</w:t>
      </w:r>
      <w:proofErr w:type="spellEnd"/>
      <w:r w:rsidRPr="005F3CF1">
        <w:t xml:space="preserve"> = </w:t>
      </w:r>
      <w:proofErr w:type="gramStart"/>
      <w:r w:rsidRPr="005F3CF1">
        <w:t>Matrix4.LookAt(</w:t>
      </w:r>
      <w:proofErr w:type="spellStart"/>
      <w:proofErr w:type="gramEnd"/>
      <w:r>
        <w:t>eyeX</w:t>
      </w:r>
      <w:proofErr w:type="spellEnd"/>
      <w:r>
        <w:t xml:space="preserve">, </w:t>
      </w:r>
      <w:proofErr w:type="spellStart"/>
      <w:r>
        <w:t>eyeY</w:t>
      </w:r>
      <w:proofErr w:type="spellEnd"/>
      <w:r>
        <w:t xml:space="preserve">, </w:t>
      </w:r>
      <w:proofErr w:type="spellStart"/>
      <w:r>
        <w:t>eyeZ</w:t>
      </w:r>
      <w:proofErr w:type="spellEnd"/>
      <w:r>
        <w:t xml:space="preserve">, </w:t>
      </w:r>
      <w:proofErr w:type="spellStart"/>
      <w:r>
        <w:t>atX</w:t>
      </w:r>
      <w:proofErr w:type="spellEnd"/>
      <w:r>
        <w:t xml:space="preserve">, </w:t>
      </w:r>
      <w:proofErr w:type="spellStart"/>
      <w:r>
        <w:t>atY</w:t>
      </w:r>
      <w:proofErr w:type="spellEnd"/>
      <w:r>
        <w:t xml:space="preserve">, </w:t>
      </w:r>
      <w:proofErr w:type="spellStart"/>
      <w:r>
        <w:t>atZ</w:t>
      </w:r>
      <w:proofErr w:type="spellEnd"/>
      <w:r>
        <w:t xml:space="preserve">, </w:t>
      </w:r>
      <w:proofErr w:type="spellStart"/>
      <w:r>
        <w:t>upX</w:t>
      </w:r>
      <w:proofErr w:type="spellEnd"/>
      <w:r>
        <w:t xml:space="preserve">, </w:t>
      </w:r>
      <w:proofErr w:type="spellStart"/>
      <w:r>
        <w:t>upY</w:t>
      </w:r>
      <w:proofErr w:type="spellEnd"/>
      <w:r>
        <w:t xml:space="preserve">, </w:t>
      </w:r>
      <w:proofErr w:type="spellStart"/>
      <w:r>
        <w:t>upZ</w:t>
      </w:r>
      <w:proofErr w:type="spellEnd"/>
      <w:r w:rsidRPr="005F3CF1">
        <w:t>);</w:t>
      </w:r>
    </w:p>
    <w:p w:rsidR="00B54D14" w:rsidRDefault="00B54D14" w:rsidP="00B54D14">
      <w:pPr>
        <w:pStyle w:val="ListParagraph"/>
        <w:numPr>
          <w:ilvl w:val="0"/>
          <w:numId w:val="5"/>
        </w:numPr>
      </w:pPr>
      <w:r>
        <w:t>Eye – where the eye is located</w:t>
      </w:r>
    </w:p>
    <w:p w:rsidR="00B54D14" w:rsidRDefault="00B54D14" w:rsidP="00B54D14">
      <w:pPr>
        <w:pStyle w:val="ListParagraph"/>
        <w:numPr>
          <w:ilvl w:val="0"/>
          <w:numId w:val="5"/>
        </w:numPr>
      </w:pPr>
      <w:r>
        <w:t>Look-at – where they are looking at</w:t>
      </w:r>
    </w:p>
    <w:p w:rsidR="00B54D14" w:rsidRDefault="00B54D14" w:rsidP="00B54D14">
      <w:pPr>
        <w:pStyle w:val="ListParagraph"/>
        <w:numPr>
          <w:ilvl w:val="0"/>
          <w:numId w:val="5"/>
        </w:numPr>
      </w:pPr>
      <w:r>
        <w:t xml:space="preserve">Up – which way is up (changes with tilting the head) </w:t>
      </w:r>
      <w:bookmarkStart w:id="0" w:name="_GoBack"/>
      <w:bookmarkEnd w:id="0"/>
    </w:p>
    <w:p w:rsidR="005F3CF1" w:rsidRDefault="005F3CF1" w:rsidP="005F3CF1">
      <w:pPr>
        <w:ind w:left="360" w:firstLine="720"/>
      </w:pPr>
      <w:proofErr w:type="spellStart"/>
      <w:proofErr w:type="gramStart"/>
      <w:r>
        <w:t>GL.MatrixMode</w:t>
      </w:r>
      <w:proofErr w:type="spellEnd"/>
      <w:r>
        <w:t>(</w:t>
      </w:r>
      <w:proofErr w:type="spellStart"/>
      <w:proofErr w:type="gramEnd"/>
      <w:r>
        <w:t>MatrixMode.Modelview</w:t>
      </w:r>
      <w:proofErr w:type="spellEnd"/>
      <w:r>
        <w:t>);</w:t>
      </w:r>
    </w:p>
    <w:p w:rsidR="005F3CF1" w:rsidRDefault="005F3CF1" w:rsidP="005F3CF1">
      <w:pPr>
        <w:ind w:left="360" w:firstLine="720"/>
      </w:pPr>
      <w:proofErr w:type="spellStart"/>
      <w:proofErr w:type="gramStart"/>
      <w:r>
        <w:t>GL.LoadMatrix</w:t>
      </w:r>
      <w:proofErr w:type="spellEnd"/>
      <w:r>
        <w:t>(</w:t>
      </w:r>
      <w:proofErr w:type="gramEnd"/>
      <w:r>
        <w:t xml:space="preserve">ref </w:t>
      </w:r>
      <w:proofErr w:type="spellStart"/>
      <w:r>
        <w:t>lookat</w:t>
      </w:r>
      <w:proofErr w:type="spellEnd"/>
      <w:r>
        <w:t>);</w:t>
      </w:r>
    </w:p>
    <w:p w:rsidR="004C5B16" w:rsidRDefault="004C5B16" w:rsidP="004C5B16">
      <w:pPr>
        <w:pStyle w:val="ListParagraph"/>
        <w:numPr>
          <w:ilvl w:val="0"/>
          <w:numId w:val="1"/>
        </w:numPr>
      </w:pPr>
      <w:r w:rsidRPr="004C5B16">
        <w:t>Vertex Buffer Object (VBO) and Vertex Array Object (VAO)</w:t>
      </w:r>
      <w:r w:rsidR="00C70C65">
        <w:t xml:space="preserve"> </w:t>
      </w:r>
    </w:p>
    <w:p w:rsidR="00C14B00" w:rsidRDefault="00C14B00" w:rsidP="004C5B16"/>
    <w:p w:rsidR="004C2588" w:rsidRDefault="004C2588" w:rsidP="004C5B16"/>
    <w:p w:rsidR="00C14B00" w:rsidRDefault="00C14B00" w:rsidP="004C5B16">
      <w:r>
        <w:t>Define all data (</w:t>
      </w:r>
      <w:r w:rsidR="00EC650F">
        <w:t xml:space="preserve">that </w:t>
      </w:r>
      <w:r>
        <w:t>we are going to use) associated with a Vertex</w:t>
      </w:r>
    </w:p>
    <w:p w:rsidR="00C14B00" w:rsidRDefault="00C14B00" w:rsidP="004C5B16"/>
    <w:p w:rsidR="004C5B16" w:rsidRDefault="004C5B16" w:rsidP="004C5B16">
      <w:r>
        <w:t>[</w:t>
      </w:r>
      <w:proofErr w:type="spellStart"/>
      <w:proofErr w:type="gramStart"/>
      <w:r>
        <w:t>StructLayout</w:t>
      </w:r>
      <w:proofErr w:type="spellEnd"/>
      <w:r>
        <w:t>(</w:t>
      </w:r>
      <w:proofErr w:type="spellStart"/>
      <w:proofErr w:type="gramEnd"/>
      <w:r>
        <w:t>LayoutKind.Sequential</w:t>
      </w:r>
      <w:proofErr w:type="spellEnd"/>
      <w:r>
        <w:t>, Pack = 1)]</w:t>
      </w:r>
    </w:p>
    <w:p w:rsidR="004C5B16" w:rsidRDefault="004C5B16" w:rsidP="004C5B16">
      <w:proofErr w:type="gramStart"/>
      <w:r>
        <w:t>public</w:t>
      </w:r>
      <w:proofErr w:type="gramEnd"/>
      <w:r>
        <w:t xml:space="preserve"> struct </w:t>
      </w:r>
      <w:proofErr w:type="spellStart"/>
      <w:r>
        <w:t>VertexData</w:t>
      </w:r>
      <w:proofErr w:type="spellEnd"/>
    </w:p>
    <w:p w:rsidR="004C5B16" w:rsidRDefault="004C5B16" w:rsidP="004C5B16">
      <w:r>
        <w:t>{</w:t>
      </w:r>
    </w:p>
    <w:p w:rsidR="004C5B16" w:rsidRDefault="004C5B16" w:rsidP="004C5B16">
      <w:r>
        <w:t xml:space="preserve">   </w:t>
      </w:r>
      <w:proofErr w:type="gramStart"/>
      <w:r>
        <w:t>public</w:t>
      </w:r>
      <w:proofErr w:type="gramEnd"/>
      <w:r>
        <w:t xml:space="preserve"> Vector3 Position;</w:t>
      </w:r>
    </w:p>
    <w:p w:rsidR="004C5B16" w:rsidRDefault="004C5B16" w:rsidP="004C5B16">
      <w:r>
        <w:t xml:space="preserve">   </w:t>
      </w:r>
      <w:proofErr w:type="gramStart"/>
      <w:r>
        <w:t>public</w:t>
      </w:r>
      <w:proofErr w:type="gramEnd"/>
      <w:r>
        <w:t xml:space="preserve"> Vector3 Color;</w:t>
      </w:r>
    </w:p>
    <w:p w:rsidR="004C5B16" w:rsidRDefault="004C5B16" w:rsidP="004C5B16">
      <w:r>
        <w:t xml:space="preserve">   </w:t>
      </w:r>
      <w:proofErr w:type="gramStart"/>
      <w:r>
        <w:t>public</w:t>
      </w:r>
      <w:proofErr w:type="gramEnd"/>
      <w:r>
        <w:t xml:space="preserve"> Vector3 Normal;</w:t>
      </w:r>
    </w:p>
    <w:p w:rsidR="004C5B16" w:rsidRDefault="004C5B16" w:rsidP="004C5B16"/>
    <w:p w:rsidR="004C5B16" w:rsidRDefault="004C5B16" w:rsidP="004C5B16">
      <w:r>
        <w:t xml:space="preserve">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VertexData</w:t>
      </w:r>
      <w:proofErr w:type="spellEnd"/>
      <w:r>
        <w:t xml:space="preserve">(Vector3 </w:t>
      </w:r>
      <w:proofErr w:type="spellStart"/>
      <w:r>
        <w:t>pos</w:t>
      </w:r>
      <w:proofErr w:type="spellEnd"/>
      <w:r>
        <w:t>, Vector3 col, Vector3 norm)</w:t>
      </w:r>
    </w:p>
    <w:p w:rsidR="004C5B16" w:rsidRDefault="004C5B16" w:rsidP="004C5B16">
      <w:r>
        <w:t xml:space="preserve">   {</w:t>
      </w:r>
    </w:p>
    <w:p w:rsidR="004C5B16" w:rsidRDefault="004C5B16" w:rsidP="004C5B16">
      <w:r>
        <w:t xml:space="preserve">      Position = </w:t>
      </w:r>
      <w:proofErr w:type="spellStart"/>
      <w:r>
        <w:t>pos</w:t>
      </w:r>
      <w:proofErr w:type="spellEnd"/>
      <w:r>
        <w:t>;</w:t>
      </w:r>
    </w:p>
    <w:p w:rsidR="004C5B16" w:rsidRDefault="004C5B16" w:rsidP="004C5B16">
      <w:r>
        <w:t xml:space="preserve">      Color = col;</w:t>
      </w:r>
    </w:p>
    <w:p w:rsidR="004C5B16" w:rsidRDefault="004C5B16" w:rsidP="004C5B16">
      <w:r>
        <w:t xml:space="preserve">      Normal = norm;</w:t>
      </w:r>
    </w:p>
    <w:p w:rsidR="004C5B16" w:rsidRDefault="004C5B16" w:rsidP="004C5B16">
      <w:r>
        <w:t xml:space="preserve">   }</w:t>
      </w:r>
    </w:p>
    <w:p w:rsidR="004C5B16" w:rsidRDefault="004C5B16" w:rsidP="004C5B16"/>
    <w:p w:rsidR="004C5B16" w:rsidRDefault="004C5B16" w:rsidP="004C5B16">
      <w:r>
        <w:t xml:space="preserve">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VertexData</w:t>
      </w:r>
      <w:proofErr w:type="spellEnd"/>
      <w:r>
        <w:t xml:space="preserve">(Vector3 </w:t>
      </w:r>
      <w:proofErr w:type="spellStart"/>
      <w:r>
        <w:t>pos</w:t>
      </w:r>
      <w:proofErr w:type="spellEnd"/>
      <w:r>
        <w:t>, Vector3 col)</w:t>
      </w:r>
    </w:p>
    <w:p w:rsidR="004C5B16" w:rsidRDefault="004C5B16" w:rsidP="004C5B16">
      <w:r>
        <w:t xml:space="preserve">   {</w:t>
      </w:r>
    </w:p>
    <w:p w:rsidR="004C5B16" w:rsidRDefault="004C5B16" w:rsidP="004C5B16">
      <w:r>
        <w:t xml:space="preserve">      Position = </w:t>
      </w:r>
      <w:proofErr w:type="spellStart"/>
      <w:r>
        <w:t>pos</w:t>
      </w:r>
      <w:proofErr w:type="spellEnd"/>
      <w:r>
        <w:t>;</w:t>
      </w:r>
    </w:p>
    <w:p w:rsidR="004C5B16" w:rsidRDefault="004C5B16" w:rsidP="004C5B16">
      <w:r>
        <w:t xml:space="preserve">      Color = col;</w:t>
      </w:r>
    </w:p>
    <w:p w:rsidR="004C5B16" w:rsidRDefault="004C5B16" w:rsidP="004C5B16">
      <w:r>
        <w:t xml:space="preserve">      Normal = new </w:t>
      </w:r>
      <w:proofErr w:type="gramStart"/>
      <w:r>
        <w:t>Vector3(</w:t>
      </w:r>
      <w:proofErr w:type="gramEnd"/>
      <w:r>
        <w:t>0.0F, 0.0F, 0.0F);</w:t>
      </w:r>
    </w:p>
    <w:p w:rsidR="004C5B16" w:rsidRDefault="004C5B16" w:rsidP="004C5B16">
      <w:r>
        <w:t xml:space="preserve">   }</w:t>
      </w:r>
    </w:p>
    <w:p w:rsidR="004C5B16" w:rsidRDefault="004C5B16" w:rsidP="004C5B16">
      <w:r>
        <w:t>}</w:t>
      </w:r>
    </w:p>
    <w:p w:rsidR="00C70C65" w:rsidRDefault="00C70C65">
      <w:r>
        <w:br w:type="page"/>
      </w:r>
    </w:p>
    <w:p w:rsidR="004C5B16" w:rsidRDefault="004C5B16" w:rsidP="004C5B16"/>
    <w:p w:rsidR="00A61E2B" w:rsidRDefault="00A61E2B" w:rsidP="004C5B16">
      <w:r>
        <w:t>Assume these variables to create Vertex Buffer Objects (VBOs) and Vertex Array Objects (VAOs)</w:t>
      </w:r>
      <w:r w:rsidR="00051D7A">
        <w:t>.</w:t>
      </w:r>
    </w:p>
    <w:p w:rsidR="00051D7A" w:rsidRPr="00051D7A" w:rsidRDefault="00051D7A" w:rsidP="004C5B16">
      <w:pPr>
        <w:rPr>
          <w:b/>
        </w:rPr>
      </w:pPr>
      <w:r w:rsidRPr="00051D7A">
        <w:rPr>
          <w:b/>
        </w:rPr>
        <w:t>We will assume everything is decomposed into triangles.</w:t>
      </w:r>
    </w:p>
    <w:p w:rsidR="00A61E2B" w:rsidRDefault="00A61E2B" w:rsidP="004C5B16"/>
    <w:p w:rsidR="004C5B16" w:rsidRDefault="004C5B16" w:rsidP="004C5B16">
      <w:proofErr w:type="gramStart"/>
      <w:r w:rsidRPr="004C5B16">
        <w:t>private</w:t>
      </w:r>
      <w:proofErr w:type="gramEnd"/>
      <w:r w:rsidRPr="004C5B16">
        <w:t xml:space="preserve"> </w:t>
      </w:r>
      <w:proofErr w:type="spellStart"/>
      <w:r w:rsidRPr="004C5B16">
        <w:t>VertexData</w:t>
      </w:r>
      <w:proofErr w:type="spellEnd"/>
      <w:r w:rsidRPr="004C5B16">
        <w:t xml:space="preserve">[] </w:t>
      </w:r>
      <w:proofErr w:type="spellStart"/>
      <w:r w:rsidRPr="004C5B16">
        <w:t>verts</w:t>
      </w:r>
      <w:proofErr w:type="spellEnd"/>
      <w:r w:rsidRPr="004C5B16">
        <w:t>;</w:t>
      </w:r>
      <w:r w:rsidR="000B0A83">
        <w:t xml:space="preserve">    // This is an array of </w:t>
      </w:r>
      <w:proofErr w:type="spellStart"/>
      <w:r w:rsidR="000B0A83">
        <w:t>VertexData</w:t>
      </w:r>
      <w:proofErr w:type="spellEnd"/>
      <w:r w:rsidR="000B0A83">
        <w:t xml:space="preserve"> (see previous page)</w:t>
      </w:r>
    </w:p>
    <w:p w:rsidR="004C5B16" w:rsidRDefault="004C5B16" w:rsidP="004C5B16"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vboHandle</w:t>
      </w:r>
      <w:proofErr w:type="spellEnd"/>
      <w:r>
        <w:t>;</w:t>
      </w:r>
    </w:p>
    <w:p w:rsidR="004C5B16" w:rsidRDefault="004C5B16" w:rsidP="004C5B16"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vaoHandle</w:t>
      </w:r>
      <w:proofErr w:type="spellEnd"/>
      <w:r>
        <w:t>;</w:t>
      </w:r>
    </w:p>
    <w:p w:rsidR="000B0A83" w:rsidRDefault="000B0A83" w:rsidP="004C5B16"/>
    <w:p w:rsidR="000B0A83" w:rsidRDefault="000B0A83" w:rsidP="004C5B16">
      <w:r>
        <w:t>The following</w:t>
      </w:r>
      <w:r w:rsidR="00C42949">
        <w:t xml:space="preserve"> </w:t>
      </w:r>
      <w:r w:rsidR="000F0621">
        <w:t>3</w:t>
      </w:r>
      <w:r w:rsidR="003A3426">
        <w:t xml:space="preserve"> </w:t>
      </w:r>
      <w:r w:rsidR="00C42949">
        <w:t>steps need</w:t>
      </w:r>
      <w:r>
        <w:t xml:space="preserve"> to be done once, </w:t>
      </w:r>
      <w:r w:rsidR="003A3426">
        <w:t xml:space="preserve">when the object is created, </w:t>
      </w:r>
      <w:r>
        <w:t>to set up the VBO and VAO</w:t>
      </w:r>
    </w:p>
    <w:p w:rsidR="00DE1477" w:rsidRDefault="00DE1477" w:rsidP="00DE1477"/>
    <w:p w:rsidR="00051D7A" w:rsidRDefault="00DE1477" w:rsidP="00C42949">
      <w:pPr>
        <w:pStyle w:val="ListParagraph"/>
        <w:numPr>
          <w:ilvl w:val="0"/>
          <w:numId w:val="4"/>
        </w:numPr>
      </w:pPr>
      <w:r>
        <w:t>Make the Vertex Buffer Object (VBO)</w:t>
      </w:r>
      <w:r w:rsidR="00051D7A">
        <w:t xml:space="preserve"> </w:t>
      </w:r>
      <w:r w:rsidR="008F22EE">
        <w:t>– Allows vertex data to be stored in graphics memory (speed)</w:t>
      </w:r>
      <w:r w:rsidR="00C42949">
        <w:t xml:space="preserve">:      </w:t>
      </w:r>
      <w:r w:rsidR="00051D7A">
        <w:t>Generate a buffer</w:t>
      </w:r>
      <w:r w:rsidR="008F22EE">
        <w:t xml:space="preserve">, </w:t>
      </w:r>
      <w:r w:rsidR="00051D7A">
        <w:t>Bind it</w:t>
      </w:r>
      <w:r w:rsidR="008F22EE">
        <w:t xml:space="preserve">, </w:t>
      </w:r>
      <w:r w:rsidR="00962F48">
        <w:t xml:space="preserve">and </w:t>
      </w:r>
      <w:r w:rsidR="008F22EE">
        <w:t>then a</w:t>
      </w:r>
      <w:r w:rsidR="00051D7A">
        <w:t xml:space="preserve">ssociate it with the array of </w:t>
      </w:r>
      <w:proofErr w:type="spellStart"/>
      <w:r w:rsidR="00051D7A">
        <w:t>verts</w:t>
      </w:r>
      <w:proofErr w:type="spellEnd"/>
    </w:p>
    <w:p w:rsidR="00051D7A" w:rsidRDefault="00051D7A" w:rsidP="00051D7A">
      <w:pPr>
        <w:ind w:left="540"/>
      </w:pPr>
      <w:r>
        <w:t xml:space="preserve">     </w:t>
      </w:r>
    </w:p>
    <w:p w:rsidR="00DE1477" w:rsidRDefault="00DE1477" w:rsidP="00DE1477">
      <w:r>
        <w:t xml:space="preserve">         </w:t>
      </w:r>
      <w:proofErr w:type="spellStart"/>
      <w:proofErr w:type="gramStart"/>
      <w:r>
        <w:t>GL.GenBuffers</w:t>
      </w:r>
      <w:proofErr w:type="spellEnd"/>
      <w:r>
        <w:t>(</w:t>
      </w:r>
      <w:proofErr w:type="gramEnd"/>
      <w:r>
        <w:t xml:space="preserve">1, out </w:t>
      </w:r>
      <w:proofErr w:type="spellStart"/>
      <w:r>
        <w:t>vboHandle</w:t>
      </w:r>
      <w:proofErr w:type="spellEnd"/>
      <w:r>
        <w:t>);</w:t>
      </w:r>
      <w:r w:rsidR="00962F48">
        <w:t xml:space="preserve">      // 1 is the number of buffers to generate</w:t>
      </w:r>
    </w:p>
    <w:p w:rsidR="00DE1477" w:rsidRDefault="00DE1477" w:rsidP="00DE1477">
      <w:r>
        <w:t xml:space="preserve">         </w:t>
      </w:r>
      <w:proofErr w:type="spellStart"/>
      <w:proofErr w:type="gramStart"/>
      <w:r>
        <w:t>GL.BindBuffer</w:t>
      </w:r>
      <w:proofErr w:type="spellEnd"/>
      <w:r>
        <w:t>(</w:t>
      </w:r>
      <w:proofErr w:type="spellStart"/>
      <w:proofErr w:type="gramEnd"/>
      <w:r>
        <w:t>BufferTarget.ArrayBuffer</w:t>
      </w:r>
      <w:proofErr w:type="spellEnd"/>
      <w:r>
        <w:t xml:space="preserve">, </w:t>
      </w:r>
      <w:proofErr w:type="spellStart"/>
      <w:r>
        <w:t>vboHandle</w:t>
      </w:r>
      <w:proofErr w:type="spellEnd"/>
      <w:r>
        <w:t>);</w:t>
      </w:r>
    </w:p>
    <w:p w:rsidR="00051D7A" w:rsidRDefault="00DE1477" w:rsidP="00051D7A">
      <w:r>
        <w:t xml:space="preserve">         </w:t>
      </w:r>
      <w:proofErr w:type="spellStart"/>
      <w:proofErr w:type="gramStart"/>
      <w:r>
        <w:t>GL.BufferData</w:t>
      </w:r>
      <w:proofErr w:type="spellEnd"/>
      <w:r>
        <w:t>(</w:t>
      </w:r>
      <w:proofErr w:type="spellStart"/>
      <w:proofErr w:type="gramEnd"/>
      <w:r>
        <w:t>BufferTarget.Arra</w:t>
      </w:r>
      <w:r w:rsidR="00051D7A">
        <w:t>yBuffer</w:t>
      </w:r>
      <w:proofErr w:type="spellEnd"/>
      <w:r w:rsidR="00051D7A">
        <w:t>,</w:t>
      </w:r>
    </w:p>
    <w:p w:rsidR="00051D7A" w:rsidRDefault="00051D7A" w:rsidP="00051D7A">
      <w:pPr>
        <w:ind w:left="720" w:firstLine="720"/>
      </w:pPr>
      <w:r>
        <w:t>(</w:t>
      </w:r>
      <w:proofErr w:type="spellStart"/>
      <w:r>
        <w:t>IntPtr</w:t>
      </w:r>
      <w:proofErr w:type="spellEnd"/>
      <w:r>
        <w:t>)(</w:t>
      </w:r>
      <w:proofErr w:type="spellStart"/>
      <w:r>
        <w:t>verts.Length</w:t>
      </w:r>
      <w:proofErr w:type="spellEnd"/>
      <w:r>
        <w:t xml:space="preserve"> * </w:t>
      </w:r>
      <w:proofErr w:type="spellStart"/>
      <w:proofErr w:type="gramStart"/>
      <w:r w:rsidR="00DE1477">
        <w:t>BlittableValueType.StrideOf</w:t>
      </w:r>
      <w:proofErr w:type="spellEnd"/>
      <w:r w:rsidR="00DE1477">
        <w:t>(</w:t>
      </w:r>
      <w:proofErr w:type="spellStart"/>
      <w:proofErr w:type="gramEnd"/>
      <w:r w:rsidR="00DE1477">
        <w:t>verts</w:t>
      </w:r>
      <w:proofErr w:type="spellEnd"/>
      <w:r w:rsidR="00DE1477">
        <w:t xml:space="preserve">)), </w:t>
      </w:r>
    </w:p>
    <w:p w:rsidR="00051D7A" w:rsidRDefault="00051D7A" w:rsidP="00051D7A">
      <w:pPr>
        <w:ind w:left="720" w:firstLine="720"/>
      </w:pPr>
      <w:proofErr w:type="spellStart"/>
      <w:proofErr w:type="gramStart"/>
      <w:r>
        <w:t>verts</w:t>
      </w:r>
      <w:proofErr w:type="spellEnd"/>
      <w:proofErr w:type="gramEnd"/>
      <w:r>
        <w:t xml:space="preserve">,  </w:t>
      </w:r>
      <w:r w:rsidR="00D10249">
        <w:t xml:space="preserve"> </w:t>
      </w:r>
      <w:proofErr w:type="spellStart"/>
      <w:r w:rsidR="00DE1477">
        <w:t>BufferUsageHint.StaticDraw</w:t>
      </w:r>
      <w:proofErr w:type="spellEnd"/>
      <w:r w:rsidR="00DE1477">
        <w:t>);</w:t>
      </w:r>
    </w:p>
    <w:p w:rsidR="00051D7A" w:rsidRDefault="00051D7A" w:rsidP="00051D7A"/>
    <w:p w:rsidR="00DE1477" w:rsidRDefault="00051D7A" w:rsidP="00DE1477">
      <w:pPr>
        <w:pStyle w:val="ListParagraph"/>
        <w:numPr>
          <w:ilvl w:val="0"/>
          <w:numId w:val="4"/>
        </w:numPr>
      </w:pPr>
      <w:r>
        <w:t xml:space="preserve">Check to see if </w:t>
      </w:r>
      <w:r w:rsidR="00446F8F">
        <w:t>the buffer was created properly.  Assumes:</w:t>
      </w:r>
      <w:r w:rsidR="00DE1477">
        <w:t xml:space="preserve">   </w:t>
      </w:r>
      <w:proofErr w:type="spellStart"/>
      <w:r w:rsidR="00DE1477">
        <w:t>int</w:t>
      </w:r>
      <w:proofErr w:type="spellEnd"/>
      <w:r w:rsidR="00DE1477">
        <w:t xml:space="preserve"> size;</w:t>
      </w:r>
    </w:p>
    <w:p w:rsidR="00DE1477" w:rsidRDefault="00DE1477" w:rsidP="00DE1477">
      <w:r>
        <w:t xml:space="preserve">         </w:t>
      </w:r>
      <w:proofErr w:type="spellStart"/>
      <w:proofErr w:type="gramStart"/>
      <w:r>
        <w:t>GL.GetBufferParameter</w:t>
      </w:r>
      <w:proofErr w:type="spellEnd"/>
      <w:r>
        <w:t>(</w:t>
      </w:r>
      <w:proofErr w:type="spellStart"/>
      <w:proofErr w:type="gramEnd"/>
      <w:r>
        <w:t>BufferTarget.ArrayBuffer</w:t>
      </w:r>
      <w:proofErr w:type="spellEnd"/>
      <w:r>
        <w:t xml:space="preserve">, </w:t>
      </w:r>
      <w:proofErr w:type="spellStart"/>
      <w:r>
        <w:t>BufferParameterName.BufferSize</w:t>
      </w:r>
      <w:proofErr w:type="spellEnd"/>
      <w:r>
        <w:t>, out size);</w:t>
      </w:r>
    </w:p>
    <w:p w:rsidR="00DE1477" w:rsidRDefault="00051D7A" w:rsidP="00DE1477">
      <w:r>
        <w:t xml:space="preserve">         </w:t>
      </w:r>
      <w:proofErr w:type="gramStart"/>
      <w:r>
        <w:t xml:space="preserve">if  </w:t>
      </w:r>
      <w:proofErr w:type="spellStart"/>
      <w:r w:rsidR="00DE1477">
        <w:t>verts.Length</w:t>
      </w:r>
      <w:proofErr w:type="spellEnd"/>
      <w:proofErr w:type="gramEnd"/>
      <w:r w:rsidR="00DE1477">
        <w:t xml:space="preserve"> * </w:t>
      </w:r>
      <w:proofErr w:type="spellStart"/>
      <w:r w:rsidR="00DE1477">
        <w:t>BlittableVa</w:t>
      </w:r>
      <w:r>
        <w:t>lueType.StrideOf</w:t>
      </w:r>
      <w:proofErr w:type="spellEnd"/>
      <w:r>
        <w:t>(</w:t>
      </w:r>
      <w:proofErr w:type="spellStart"/>
      <w:r>
        <w:t>verts</w:t>
      </w:r>
      <w:proofErr w:type="spellEnd"/>
      <w:r>
        <w:t>) != size   then it failed, give a message</w:t>
      </w:r>
    </w:p>
    <w:p w:rsidR="00DE1477" w:rsidRDefault="00DE1477" w:rsidP="00DE1477"/>
    <w:p w:rsidR="003A3426" w:rsidRDefault="00962F48" w:rsidP="003A3426">
      <w:pPr>
        <w:pStyle w:val="ListParagraph"/>
        <w:numPr>
          <w:ilvl w:val="0"/>
          <w:numId w:val="4"/>
        </w:numPr>
      </w:pPr>
      <w:r>
        <w:t xml:space="preserve">Make the Vertex Array Object (VAO):  Easier way to specify all the </w:t>
      </w:r>
      <w:proofErr w:type="spellStart"/>
      <w:r>
        <w:t>verts</w:t>
      </w:r>
      <w:proofErr w:type="spellEnd"/>
      <w:r>
        <w:t xml:space="preserve"> in an object</w:t>
      </w:r>
      <w:r w:rsidR="003A3426">
        <w:t>.</w:t>
      </w:r>
    </w:p>
    <w:p w:rsidR="000F0621" w:rsidRDefault="000F0621" w:rsidP="000F0621">
      <w:pPr>
        <w:pStyle w:val="ListParagraph"/>
      </w:pPr>
      <w:r>
        <w:t xml:space="preserve">The steps starting with </w:t>
      </w:r>
      <w:proofErr w:type="spellStart"/>
      <w:proofErr w:type="gramStart"/>
      <w:r w:rsidRPr="000F0621">
        <w:t>GL.BindVertexArray</w:t>
      </w:r>
      <w:proofErr w:type="spellEnd"/>
      <w:r w:rsidRPr="000F0621">
        <w:t>(</w:t>
      </w:r>
      <w:proofErr w:type="spellStart"/>
      <w:proofErr w:type="gramEnd"/>
      <w:r w:rsidRPr="000F0621">
        <w:t>vaoHandle</w:t>
      </w:r>
      <w:proofErr w:type="spellEnd"/>
      <w:r w:rsidRPr="000F0621">
        <w:t>);</w:t>
      </w:r>
      <w:r>
        <w:t xml:space="preserve"> are the steps that OpenGL will</w:t>
      </w:r>
      <w:r w:rsidR="00446F8F">
        <w:t xml:space="preserve"> know how to do each time you bind</w:t>
      </w:r>
      <w:r>
        <w:t xml:space="preserve"> it again and then draw the object.</w:t>
      </w:r>
    </w:p>
    <w:p w:rsidR="000F0621" w:rsidRDefault="000F0621" w:rsidP="000F0621">
      <w:pPr>
        <w:pStyle w:val="ListParagraph"/>
      </w:pPr>
      <w:r>
        <w:t xml:space="preserve">These steps indicate how the Vertex Object is laid out. </w:t>
      </w:r>
      <w:r w:rsidRPr="00446F8F">
        <w:rPr>
          <w:b/>
        </w:rPr>
        <w:t>Notice there is no “</w:t>
      </w:r>
      <w:proofErr w:type="spellStart"/>
      <w:r w:rsidRPr="00446F8F">
        <w:rPr>
          <w:b/>
        </w:rPr>
        <w:t>verts</w:t>
      </w:r>
      <w:proofErr w:type="spellEnd"/>
      <w:r w:rsidRPr="00446F8F">
        <w:rPr>
          <w:b/>
        </w:rPr>
        <w:t>” in here</w:t>
      </w:r>
      <w:r>
        <w:t>.</w:t>
      </w:r>
    </w:p>
    <w:p w:rsidR="004C2588" w:rsidRDefault="004C2588" w:rsidP="00DE1477"/>
    <w:p w:rsidR="00DE1477" w:rsidRDefault="00DE1477" w:rsidP="00DE1477">
      <w:r>
        <w:t xml:space="preserve">         </w:t>
      </w:r>
      <w:proofErr w:type="spellStart"/>
      <w:proofErr w:type="gramStart"/>
      <w:r>
        <w:t>GL.GenVertexArrays</w:t>
      </w:r>
      <w:proofErr w:type="spellEnd"/>
      <w:r>
        <w:t>(</w:t>
      </w:r>
      <w:proofErr w:type="gramEnd"/>
      <w:r>
        <w:t xml:space="preserve">1, out </w:t>
      </w:r>
      <w:proofErr w:type="spellStart"/>
      <w:r>
        <w:t>vaoHandle</w:t>
      </w:r>
      <w:proofErr w:type="spellEnd"/>
      <w:r>
        <w:t>);</w:t>
      </w:r>
      <w:r w:rsidR="00962F48">
        <w:t xml:space="preserve">   // 1 is the number of </w:t>
      </w:r>
      <w:proofErr w:type="spellStart"/>
      <w:r w:rsidR="00962F48">
        <w:t>VertArrays</w:t>
      </w:r>
      <w:proofErr w:type="spellEnd"/>
      <w:r w:rsidR="00962F48">
        <w:t xml:space="preserve"> to generate</w:t>
      </w:r>
    </w:p>
    <w:p w:rsidR="00DE1477" w:rsidRDefault="00DE1477" w:rsidP="00DE1477">
      <w:r>
        <w:t xml:space="preserve">         </w:t>
      </w:r>
      <w:proofErr w:type="spellStart"/>
      <w:proofErr w:type="gramStart"/>
      <w:r w:rsidR="00446F8F">
        <w:t>GL.BindVertexArray</w:t>
      </w:r>
      <w:proofErr w:type="spellEnd"/>
      <w:r w:rsidR="00446F8F">
        <w:t>(</w:t>
      </w:r>
      <w:proofErr w:type="spellStart"/>
      <w:proofErr w:type="gramEnd"/>
      <w:r w:rsidR="00446F8F">
        <w:t>vaoHandle</w:t>
      </w:r>
      <w:proofErr w:type="spellEnd"/>
      <w:r w:rsidR="00446F8F">
        <w:t>);     // OpenGL will “remember” the info specified  via the steps</w:t>
      </w:r>
    </w:p>
    <w:p w:rsidR="00DE1477" w:rsidRDefault="00DE1477" w:rsidP="00DE1477"/>
    <w:p w:rsidR="00446F8F" w:rsidRDefault="00446F8F" w:rsidP="00DE1477">
      <w:r>
        <w:t xml:space="preserve">         // Enable the vertex attributes to be used.  We’ll do the </w:t>
      </w:r>
      <w:proofErr w:type="spellStart"/>
      <w:r>
        <w:t>normals</w:t>
      </w:r>
      <w:proofErr w:type="spellEnd"/>
      <w:r>
        <w:t xml:space="preserve"> in a later program.</w:t>
      </w:r>
    </w:p>
    <w:p w:rsidR="00DE1477" w:rsidRDefault="00DE1477" w:rsidP="00DE1477">
      <w:r>
        <w:t xml:space="preserve">         </w:t>
      </w:r>
      <w:proofErr w:type="spellStart"/>
      <w:proofErr w:type="gramStart"/>
      <w:r>
        <w:t>GL.EnableClientState</w:t>
      </w:r>
      <w:proofErr w:type="spellEnd"/>
      <w:r>
        <w:t>(</w:t>
      </w:r>
      <w:proofErr w:type="spellStart"/>
      <w:proofErr w:type="gramEnd"/>
      <w:r>
        <w:t>ArrayCap.VertexArray</w:t>
      </w:r>
      <w:proofErr w:type="spellEnd"/>
      <w:r>
        <w:t>);</w:t>
      </w:r>
    </w:p>
    <w:p w:rsidR="00DE1477" w:rsidRDefault="00DE1477" w:rsidP="00DE1477">
      <w:r>
        <w:t xml:space="preserve">         </w:t>
      </w:r>
      <w:proofErr w:type="spellStart"/>
      <w:proofErr w:type="gramStart"/>
      <w:r>
        <w:t>GL.EnableClientState</w:t>
      </w:r>
      <w:proofErr w:type="spellEnd"/>
      <w:r>
        <w:t>(</w:t>
      </w:r>
      <w:proofErr w:type="spellStart"/>
      <w:proofErr w:type="gramEnd"/>
      <w:r>
        <w:t>ArrayCap.ColorArray</w:t>
      </w:r>
      <w:proofErr w:type="spellEnd"/>
      <w:r>
        <w:t>);</w:t>
      </w:r>
    </w:p>
    <w:p w:rsidR="00DE1477" w:rsidRDefault="00DE1477" w:rsidP="00DE1477"/>
    <w:p w:rsidR="00446F8F" w:rsidRDefault="00446F8F" w:rsidP="00DE1477">
      <w:r>
        <w:t xml:space="preserve">         // </w:t>
      </w:r>
      <w:proofErr w:type="gramStart"/>
      <w:r>
        <w:t>Specify</w:t>
      </w:r>
      <w:proofErr w:type="gramEnd"/>
      <w:r>
        <w:t xml:space="preserve"> the structure, so it knows how to access the data.  3 is the coordinates per point (</w:t>
      </w:r>
      <w:proofErr w:type="spellStart"/>
      <w:r>
        <w:t>x</w:t>
      </w:r>
      <w:proofErr w:type="gramStart"/>
      <w:r>
        <w:t>,y,z</w:t>
      </w:r>
      <w:proofErr w:type="spellEnd"/>
      <w:proofErr w:type="gramEnd"/>
      <w:r>
        <w:t>).</w:t>
      </w:r>
    </w:p>
    <w:p w:rsidR="00DE1477" w:rsidRDefault="00DE1477" w:rsidP="00DE1477">
      <w:r>
        <w:t xml:space="preserve">         </w:t>
      </w:r>
      <w:proofErr w:type="spellStart"/>
      <w:proofErr w:type="gramStart"/>
      <w:r>
        <w:t>GL.VertexPointer</w:t>
      </w:r>
      <w:proofErr w:type="spellEnd"/>
      <w:r>
        <w:t>(</w:t>
      </w:r>
      <w:proofErr w:type="gramEnd"/>
      <w:r>
        <w:t xml:space="preserve">3, </w:t>
      </w:r>
      <w:proofErr w:type="spellStart"/>
      <w:r>
        <w:t>VertexPointerType.Float</w:t>
      </w:r>
      <w:proofErr w:type="spellEnd"/>
      <w:r>
        <w:t xml:space="preserve">, </w:t>
      </w:r>
      <w:proofErr w:type="spellStart"/>
      <w:r>
        <w:t>BlittableValueType.StrideOf</w:t>
      </w:r>
      <w:proofErr w:type="spellEnd"/>
      <w:r>
        <w:t>(</w:t>
      </w:r>
      <w:proofErr w:type="spellStart"/>
      <w:r>
        <w:t>verts</w:t>
      </w:r>
      <w:proofErr w:type="spellEnd"/>
      <w:r>
        <w:t xml:space="preserve">), new </w:t>
      </w:r>
      <w:proofErr w:type="spellStart"/>
      <w:r>
        <w:t>IntPtr</w:t>
      </w:r>
      <w:proofErr w:type="spellEnd"/>
      <w:r>
        <w:t>(0));</w:t>
      </w:r>
    </w:p>
    <w:p w:rsidR="00DE1477" w:rsidRDefault="00DE1477" w:rsidP="00DE1477">
      <w:r>
        <w:t xml:space="preserve">         </w:t>
      </w:r>
      <w:proofErr w:type="spellStart"/>
      <w:proofErr w:type="gramStart"/>
      <w:r>
        <w:t>GL.ColorPointer</w:t>
      </w:r>
      <w:proofErr w:type="spellEnd"/>
      <w:r>
        <w:t>(</w:t>
      </w:r>
      <w:proofErr w:type="gramEnd"/>
      <w:r>
        <w:t xml:space="preserve">3, </w:t>
      </w:r>
      <w:proofErr w:type="spellStart"/>
      <w:r>
        <w:t>ColorPointerType.Float</w:t>
      </w:r>
      <w:proofErr w:type="spellEnd"/>
      <w:r>
        <w:t xml:space="preserve">, </w:t>
      </w:r>
      <w:proofErr w:type="spellStart"/>
      <w:r>
        <w:t>BlittableValueType.StrideOf</w:t>
      </w:r>
      <w:proofErr w:type="spellEnd"/>
      <w:r>
        <w:t>(</w:t>
      </w:r>
      <w:proofErr w:type="spellStart"/>
      <w:r>
        <w:t>verts</w:t>
      </w:r>
      <w:proofErr w:type="spellEnd"/>
      <w:r>
        <w:t xml:space="preserve">), new </w:t>
      </w:r>
      <w:proofErr w:type="spellStart"/>
      <w:r>
        <w:t>IntPtr</w:t>
      </w:r>
      <w:proofErr w:type="spellEnd"/>
      <w:r>
        <w:t>(12));</w:t>
      </w:r>
    </w:p>
    <w:p w:rsidR="00DE1477" w:rsidRDefault="00DE1477" w:rsidP="00DE1477"/>
    <w:p w:rsidR="00DE1477" w:rsidRDefault="00DE1477" w:rsidP="00DE1477">
      <w:r>
        <w:t xml:space="preserve">         </w:t>
      </w:r>
      <w:proofErr w:type="spellStart"/>
      <w:proofErr w:type="gramStart"/>
      <w:r>
        <w:t>GL.BindVertexArray</w:t>
      </w:r>
      <w:proofErr w:type="spellEnd"/>
      <w:r>
        <w:t>(</w:t>
      </w:r>
      <w:proofErr w:type="gramEnd"/>
      <w:r>
        <w:t>0);</w:t>
      </w:r>
      <w:r w:rsidR="00B65D59">
        <w:t xml:space="preserve">       // Un-bind, so </w:t>
      </w:r>
      <w:proofErr w:type="spellStart"/>
      <w:r w:rsidR="00B65D59">
        <w:t>VertArray</w:t>
      </w:r>
      <w:proofErr w:type="spellEnd"/>
      <w:r w:rsidR="00B65D59">
        <w:t xml:space="preserve"> is no longer associated with the VAO</w:t>
      </w:r>
    </w:p>
    <w:p w:rsidR="00DE1477" w:rsidRDefault="00DE1477" w:rsidP="00DE1477"/>
    <w:p w:rsidR="00DE1477" w:rsidRDefault="00DE1477" w:rsidP="004C5B16"/>
    <w:p w:rsidR="004C5B16" w:rsidRPr="00446F8F" w:rsidRDefault="003736FD" w:rsidP="004C5B16">
      <w:pPr>
        <w:rPr>
          <w:b/>
        </w:rPr>
      </w:pPr>
      <w:r w:rsidRPr="00446F8F">
        <w:rPr>
          <w:b/>
        </w:rPr>
        <w:t>This is done each time the object is shown:</w:t>
      </w:r>
    </w:p>
    <w:p w:rsidR="00DE1477" w:rsidRDefault="00DE1477" w:rsidP="004C5B16"/>
    <w:p w:rsidR="00DE1477" w:rsidRDefault="000978C5" w:rsidP="00DE1477">
      <w:r>
        <w:t xml:space="preserve"> </w:t>
      </w:r>
      <w:proofErr w:type="spellStart"/>
      <w:proofErr w:type="gramStart"/>
      <w:r w:rsidR="00DE1477">
        <w:t>GL.BindVertexArray</w:t>
      </w:r>
      <w:proofErr w:type="spellEnd"/>
      <w:r w:rsidR="00DE1477">
        <w:t>(</w:t>
      </w:r>
      <w:proofErr w:type="spellStart"/>
      <w:proofErr w:type="gramEnd"/>
      <w:r w:rsidR="00DE1477">
        <w:t>vaoHandle</w:t>
      </w:r>
      <w:proofErr w:type="spellEnd"/>
      <w:r w:rsidR="00DE1477">
        <w:t>);</w:t>
      </w:r>
      <w:r>
        <w:t xml:space="preserve">  </w:t>
      </w:r>
      <w:r w:rsidR="00446F8F">
        <w:t xml:space="preserve">// </w:t>
      </w:r>
      <w:r>
        <w:t xml:space="preserve">Bind the VAO. </w:t>
      </w:r>
      <w:r w:rsidR="00446F8F">
        <w:t xml:space="preserve">It will </w:t>
      </w:r>
      <w:r>
        <w:t>“</w:t>
      </w:r>
      <w:r w:rsidR="00446F8F">
        <w:t>remember</w:t>
      </w:r>
      <w:r>
        <w:t>”</w:t>
      </w:r>
      <w:r w:rsidR="00446F8F">
        <w:t xml:space="preserve"> the </w:t>
      </w:r>
      <w:r>
        <w:t>associations specified above</w:t>
      </w:r>
    </w:p>
    <w:p w:rsidR="00DE1477" w:rsidRDefault="000978C5" w:rsidP="00DE1477">
      <w:r>
        <w:t xml:space="preserve"> </w:t>
      </w:r>
      <w:proofErr w:type="spellStart"/>
      <w:r w:rsidR="00DE1477">
        <w:t>GL.DrawArrays</w:t>
      </w:r>
      <w:proofErr w:type="spellEnd"/>
      <w:r w:rsidR="00DE1477">
        <w:t>(</w:t>
      </w:r>
      <w:proofErr w:type="spellStart"/>
      <w:r w:rsidR="00DE1477">
        <w:t>PrimitiveType.Triangles</w:t>
      </w:r>
      <w:proofErr w:type="spellEnd"/>
      <w:r w:rsidR="00DE1477">
        <w:t xml:space="preserve">, 0, </w:t>
      </w:r>
      <w:proofErr w:type="spellStart"/>
      <w:r w:rsidR="00DE1477">
        <w:t>verts.Length</w:t>
      </w:r>
      <w:proofErr w:type="spellEnd"/>
      <w:r w:rsidR="00DE1477">
        <w:t>);</w:t>
      </w:r>
      <w:r w:rsidR="0030208D">
        <w:t xml:space="preserve">  </w:t>
      </w:r>
      <w:r>
        <w:t xml:space="preserve">// </w:t>
      </w:r>
      <w:r w:rsidR="0030208D">
        <w:t>0 is starting index in the array, 3</w:t>
      </w:r>
      <w:r w:rsidR="0030208D" w:rsidRPr="0030208D">
        <w:rPr>
          <w:vertAlign w:val="superscript"/>
        </w:rPr>
        <w:t>rd</w:t>
      </w:r>
      <w:r w:rsidR="0030208D">
        <w:t xml:space="preserve"> is count</w:t>
      </w:r>
    </w:p>
    <w:p w:rsidR="004C5B16" w:rsidRDefault="000978C5" w:rsidP="004C5B16">
      <w:r>
        <w:t xml:space="preserve"> </w:t>
      </w:r>
      <w:proofErr w:type="spellStart"/>
      <w:proofErr w:type="gramStart"/>
      <w:r w:rsidR="00DE1477">
        <w:t>GL.BindVertexArray</w:t>
      </w:r>
      <w:proofErr w:type="spellEnd"/>
      <w:r w:rsidR="00DE1477">
        <w:t>(</w:t>
      </w:r>
      <w:proofErr w:type="gramEnd"/>
      <w:r w:rsidR="00DE1477">
        <w:t>0);</w:t>
      </w:r>
      <w:r>
        <w:t xml:space="preserve">              // Un-bind, so </w:t>
      </w:r>
      <w:proofErr w:type="spellStart"/>
      <w:r>
        <w:t>VertArray</w:t>
      </w:r>
      <w:proofErr w:type="spellEnd"/>
      <w:r>
        <w:t xml:space="preserve"> is no longer associated with the VAO</w:t>
      </w:r>
    </w:p>
    <w:sectPr w:rsidR="004C5B16" w:rsidSect="003A25F6">
      <w:pgSz w:w="12240" w:h="15840"/>
      <w:pgMar w:top="864" w:right="864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C87143"/>
    <w:multiLevelType w:val="hybridMultilevel"/>
    <w:tmpl w:val="514C2530"/>
    <w:lvl w:ilvl="0" w:tplc="3490C3E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>
    <w:nsid w:val="2BD12AD5"/>
    <w:multiLevelType w:val="hybridMultilevel"/>
    <w:tmpl w:val="CE925026"/>
    <w:lvl w:ilvl="0" w:tplc="2682C608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5100228F"/>
    <w:multiLevelType w:val="hybridMultilevel"/>
    <w:tmpl w:val="21FAD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D20629D"/>
    <w:multiLevelType w:val="hybridMultilevel"/>
    <w:tmpl w:val="964A3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8675BE8"/>
    <w:multiLevelType w:val="hybridMultilevel"/>
    <w:tmpl w:val="49D87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2srQ0MjS3NDMFQiUdpeDU4uLM/DyQAsNaAFyd9kMsAAAA"/>
  </w:docVars>
  <w:rsids>
    <w:rsidRoot w:val="0029457D"/>
    <w:rsid w:val="00051D7A"/>
    <w:rsid w:val="00063214"/>
    <w:rsid w:val="000978C5"/>
    <w:rsid w:val="000B0A83"/>
    <w:rsid w:val="000F0621"/>
    <w:rsid w:val="0029457D"/>
    <w:rsid w:val="0030208D"/>
    <w:rsid w:val="003736FD"/>
    <w:rsid w:val="003A25F6"/>
    <w:rsid w:val="003A3426"/>
    <w:rsid w:val="00446F8F"/>
    <w:rsid w:val="004C2588"/>
    <w:rsid w:val="004C5B16"/>
    <w:rsid w:val="005F3CF1"/>
    <w:rsid w:val="0061072E"/>
    <w:rsid w:val="00774E41"/>
    <w:rsid w:val="007F1D0A"/>
    <w:rsid w:val="0080505D"/>
    <w:rsid w:val="008F22EE"/>
    <w:rsid w:val="00960D58"/>
    <w:rsid w:val="00962F48"/>
    <w:rsid w:val="00A61E2B"/>
    <w:rsid w:val="00B54D14"/>
    <w:rsid w:val="00B65D59"/>
    <w:rsid w:val="00BE3B46"/>
    <w:rsid w:val="00C14B00"/>
    <w:rsid w:val="00C42949"/>
    <w:rsid w:val="00C70C65"/>
    <w:rsid w:val="00D10249"/>
    <w:rsid w:val="00D62205"/>
    <w:rsid w:val="00D64ECA"/>
    <w:rsid w:val="00DE1477"/>
    <w:rsid w:val="00E004A6"/>
    <w:rsid w:val="00EC650F"/>
    <w:rsid w:val="00FE4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F7E3D2-00C0-4FCD-B70D-CF946C1C0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5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15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isconsin-Platteville</Company>
  <LinksUpToDate>false</LinksUpToDate>
  <CharactersWithSpaces>41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M Clifton</dc:creator>
  <cp:keywords/>
  <dc:description/>
  <cp:lastModifiedBy>Brianna Muleski</cp:lastModifiedBy>
  <cp:revision>3</cp:revision>
  <dcterms:created xsi:type="dcterms:W3CDTF">2015-09-21T17:42:00Z</dcterms:created>
  <dcterms:modified xsi:type="dcterms:W3CDTF">2015-09-21T17:52:00Z</dcterms:modified>
</cp:coreProperties>
</file>